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Burkina</w:t>
      </w:r>
      <w:r>
        <w:t xml:space="preserve"> </w:t>
      </w:r>
      <w:r>
        <w:t xml:space="preserve">Faso</w:t>
      </w:r>
      <w:r>
        <w:t xml:space="preserve"> </w:t>
      </w:r>
      <w:r>
        <w:t xml:space="preserve">2017-18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BF17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6259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3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1, hv227, hv243a, hv243b, hv243c, hv244, hv246, hv247, sh114g, sh114h, sh114i, sh114k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set/cabinet to keep books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set/cabinet to keep books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set/cabinet to keep books</w:t>
            </w:r>
          </w:p>
        </w:tc>
      </w:tr>
      <w:tr>
        <w:trPr>
          <w:trHeight w:val="61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set/cabinet to keep boo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tove/cooker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set/cabinet to keep books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set/cabinet to keep boo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tove/cooker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tove/cooker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3% 1s (or 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3.2% 1s (or 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7.7% 1s (or yes)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.2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3.5% 1s (or 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4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set/cabinet to keep book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.2% 1s (or 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4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tove/cook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6% 1s (or 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/freez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1</w:t>
            </w:r>
          </w:p>
        </w:tc>
      </w:tr>
      <w:tr>
        <w:trPr>
          <w:trHeight w:val="56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8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38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7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6</w:t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 (9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 (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8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27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0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8 (7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72 (16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 (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0.8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 (9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8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(8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2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22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27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4 (24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6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37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58 (7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0 (23.2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4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 (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4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6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3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 (5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26 (7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9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13 (65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10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7 (18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 (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Burkina Faso 2017-18</dc:title>
  <dc:creator>Andy Kim</dc:creator>
  <cp:keywords/>
  <dcterms:created xsi:type="dcterms:W3CDTF">2023-09-14T15:09:44Z</dcterms:created>
  <dcterms:modified xsi:type="dcterms:W3CDTF">2023-09-14T15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4 September, 2023</vt:lpwstr>
  </property>
  <property fmtid="{D5CDD505-2E9C-101B-9397-08002B2CF9AE}" pid="4" name="output">
    <vt:lpwstr/>
  </property>
</Properties>
</file>